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DA2E24" w14:textId="77777777" w:rsidR="001C6E78" w:rsidRDefault="009148D4">
      <w:pPr>
        <w:pStyle w:val="Heading1"/>
      </w:pPr>
      <w:bookmarkStart w:id="0" w:name="ch:objectives"/>
      <w:r>
        <w:t>Objectives</w:t>
      </w:r>
      <w:bookmarkEnd w:id="0"/>
    </w:p>
    <w:p w14:paraId="7728E747" w14:textId="7E030CEA" w:rsidR="001C6E78" w:rsidRDefault="009148D4">
      <w:pPr>
        <w:pStyle w:val="FirstParagraph"/>
      </w:pPr>
      <w:r>
        <w:t>Static analysis tools suffer from well-documented usability issues</w:t>
      </w:r>
      <w:r>
        <w:t>. In the current research, we find that a typical software organisation uses multiple static analysis tools. This leads to the issue where the user interface has to be adaptive in integrating such different tools.</w:t>
      </w:r>
      <w:r>
        <w:br/>
      </w:r>
      <w:r>
        <w:br/>
      </w:r>
      <w:r>
        <w:br/>
        <w:t>In this thesis, different user interface</w:t>
      </w:r>
      <w:r>
        <w:t xml:space="preserve"> designs allow code developers to navigate around this issue in a non-disruptive way.</w:t>
      </w:r>
      <w:r>
        <w:br/>
      </w:r>
      <w:r>
        <w:br/>
      </w:r>
      <w:r>
        <w:br/>
        <w:t>1. Research different techniques</w:t>
      </w:r>
      <w:r w:rsidR="00633991">
        <w:t>,</w:t>
      </w:r>
      <w:r>
        <w:t xml:space="preserve"> as mentioned in that tackle the </w:t>
      </w:r>
      <w:bookmarkStart w:id="1" w:name="_GoBack"/>
      <w:bookmarkEnd w:id="1"/>
      <w:proofErr w:type="gramStart"/>
      <w:r w:rsidR="00633991">
        <w:t>particular</w:t>
      </w:r>
      <w:r>
        <w:t xml:space="preserve"> research</w:t>
      </w:r>
      <w:proofErr w:type="gramEnd"/>
      <w:r>
        <w:t xml:space="preserve"> question in other domains of software engineering.</w:t>
      </w:r>
      <w:r>
        <w:br/>
      </w:r>
      <w:r>
        <w:br/>
        <w:t>2. Adapt those techniques and d</w:t>
      </w:r>
      <w:r>
        <w:t>esign prototypes with own techniques for the domain of static analysis.</w:t>
      </w:r>
      <w:r>
        <w:br/>
      </w:r>
      <w:r>
        <w:br/>
        <w:t>3. Design prototypes with a Balsamiq wireframe tool of those techniques to improve the usability of integrating analysis tools.</w:t>
      </w:r>
      <w:r>
        <w:br/>
      </w:r>
      <w:r>
        <w:br/>
        <w:t>4. Design user studies that test the efficiency of tho</w:t>
      </w:r>
      <w:r>
        <w:t>se techniques with professional code developers.</w:t>
      </w:r>
      <w:r>
        <w:br/>
      </w:r>
      <w:r>
        <w:br/>
        <w:t>5. Run the user studies and report on their results.</w:t>
      </w:r>
      <w:r>
        <w:br/>
      </w:r>
      <w:r>
        <w:br/>
        <w:t xml:space="preserve">6. Loop 2 </w:t>
      </w:r>
      <m:oMath>
        <m:r>
          <w:rPr>
            <w:rFonts w:ascii="Cambria Math" w:hAnsi="Cambria Math"/>
          </w:rPr>
          <m:t>→</m:t>
        </m:r>
      </m:oMath>
      <w:r>
        <w:t xml:space="preserve"> 5 until towards we achieve a good user experience.</w:t>
      </w:r>
    </w:p>
    <w:sectPr w:rsidR="001C6E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2461DA" w14:textId="77777777" w:rsidR="009148D4" w:rsidRDefault="009148D4">
      <w:pPr>
        <w:spacing w:after="0"/>
      </w:pPr>
      <w:r>
        <w:separator/>
      </w:r>
    </w:p>
  </w:endnote>
  <w:endnote w:type="continuationSeparator" w:id="0">
    <w:p w14:paraId="690A6CE7" w14:textId="77777777" w:rsidR="009148D4" w:rsidRDefault="009148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1933CD" w14:textId="77777777" w:rsidR="009148D4" w:rsidRDefault="009148D4">
      <w:r>
        <w:separator/>
      </w:r>
    </w:p>
  </w:footnote>
  <w:footnote w:type="continuationSeparator" w:id="0">
    <w:p w14:paraId="6C930909" w14:textId="77777777" w:rsidR="009148D4" w:rsidRDefault="00914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45F8CD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TW3MDc0tTC2tDBV0lEKTi0uzszPAykwrAUAuc9KWCwAAAA="/>
  </w:docVars>
  <w:rsids>
    <w:rsidRoot w:val="00590D07"/>
    <w:rsid w:val="00011C8B"/>
    <w:rsid w:val="001C6E78"/>
    <w:rsid w:val="004E29B3"/>
    <w:rsid w:val="00590D07"/>
    <w:rsid w:val="00633991"/>
    <w:rsid w:val="00784D58"/>
    <w:rsid w:val="008D6863"/>
    <w:rsid w:val="009148D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85703E"/>
  <w15:docId w15:val="{4D7CEB00-5960-401C-9064-635DC67F3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55</Words>
  <Characters>858</Characters>
  <Application>Microsoft Office Word</Application>
  <DocSecurity>0</DocSecurity>
  <Lines>25</Lines>
  <Paragraphs>2</Paragraphs>
  <ScaleCrop>false</ScaleCrop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arma</cp:lastModifiedBy>
  <cp:revision>2</cp:revision>
  <dcterms:created xsi:type="dcterms:W3CDTF">2019-09-12T20:50:00Z</dcterms:created>
  <dcterms:modified xsi:type="dcterms:W3CDTF">2019-09-29T19:13:00Z</dcterms:modified>
</cp:coreProperties>
</file>